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ly DiBel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Bel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2 S Surrey Ridge Dr Arlington Heights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eetercarl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7408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B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